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3.png" ContentType="image/png"/>
  <Override PartName="/word/media/rId57.png" ContentType="image/png"/>
  <Override PartName="/word/media/rId52.png" ContentType="image/png"/>
  <Override PartName="/word/media/rId67.png" ContentType="image/png"/>
  <Override PartName="/word/media/rId49.png" ContentType="image/png"/>
  <Override PartName="/word/media/rId46.png" ContentType="image/png"/>
  <Override PartName="/word/media/rId39.png" ContentType="image/png"/>
  <Override PartName="/word/media/rId22.png" ContentType="image/png"/>
  <Override PartName="/word/media/rId30.png" ContentType="image/png"/>
  <Override PartName="/word/media/rId36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รอบการเลอนเงนเดอน"/>
    <w:p>
      <w:pPr>
        <w:pStyle w:val="Heading1"/>
      </w:pPr>
      <w:r>
        <w:t xml:space="preserve">รอบการเลื่อนเงินเดือน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รอบการเลื่อนเงินเดือน” ดังรูปภาพ</w:t>
      </w:r>
    </w:p>
    <w:p>
      <w:pPr>
        <w:pStyle w:val="CaptionedFigure"/>
      </w:pPr>
      <w:r>
        <w:drawing>
          <wp:inline>
            <wp:extent cx="3878981" cy="3214837"/>
            <wp:effectExtent b="0" l="0" r="0" t="0"/>
            <wp:docPr descr="รูปภาพที่ 19 – 18 เมนูรอบการเลื่อนเงินเดือน" title="" id="20" name="Picture"/>
            <a:graphic>
              <a:graphicData uri="http://schemas.openxmlformats.org/drawingml/2006/picture">
                <pic:pic>
                  <pic:nvPicPr>
                    <pic:cNvPr descr="images/admin/chapter19/18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8 เมนูรอบการเลื่อนเงินเดือ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รอบการเลื่อนเงินเดือน” ระบบแสดงหน้า “รอบการขึ้นเงินเดือน”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รอบเงินเดือน แก้ไขข้อมูล และลบข้อมูลได้ (จะสามารถแก้ไข และลบได้ ต่อเมื่อสถานะแสดง “ปิดการใช้งาน” เท่านั้น) โดยรอบการขึ้นเงินเดือนของข้าราชการกรุงเทพมหานครสามัญ และการขึ้นค่าจ้างของลูกจ้างประจำจะใช้ข้อมูลรอบการขึ้นเงินเดือนรอบเดียวกัน</w:t>
      </w:r>
    </w:p>
    <w:p>
      <w:pPr>
        <w:pStyle w:val="CaptionedFigure"/>
      </w:pPr>
      <w:r>
        <w:drawing>
          <wp:inline>
            <wp:extent cx="5943600" cy="2754494"/>
            <wp:effectExtent b="0" l="0" r="0" t="0"/>
            <wp:docPr descr="รูปภาพที่ 19 – 19 หน้ารอบการขึ้นเงินเดือน" title="" id="26" name="Picture"/>
            <a:graphic>
              <a:graphicData uri="http://schemas.openxmlformats.org/drawingml/2006/picture">
                <pic:pic>
                  <pic:nvPicPr>
                    <pic:cNvPr descr="images/admin/chapter19/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19 หน้ารอบการขึ้นเงินเดือน</w:t>
      </w:r>
    </w:p>
    <w:p>
      <w:pPr>
        <w:pStyle w:val="BlockText"/>
      </w:pPr>
      <w:r>
        <w:t xml:space="preserve">หมายเลข 1 ช่องสำหรับคลิกเลือกปีงบประมาณแสดงรายการรอบการขึ้นเงินเดือน</w:t>
      </w:r>
      <w:r>
        <w:br/>
      </w:r>
      <w:r>
        <w:t xml:space="preserve">หมายเลข 2 ไอคอนสำหรับคลิกเพื่อสร้างรอบการขึ้นเงินเดือน</w:t>
      </w:r>
      <w:r>
        <w:br/>
      </w:r>
      <w:r>
        <w:t xml:space="preserve">หมายเลข 3 ช่องสำหรับแสดงรายการรอบขึ้นเงินเดือน</w:t>
      </w:r>
      <w:r>
        <w:br/>
      </w:r>
      <w:r>
        <w:t xml:space="preserve">หมายเลข 4 ไอคอนสำหรับคลิกเพื่อแสดงเมนูแก้ไขข้อมูลและลบข้อมูล</w:t>
      </w:r>
      <w:r>
        <w:br/>
      </w:r>
      <w:r>
        <w:t xml:space="preserve">หมายเลข 5 ช่องสำหรับแสดงเมนูแก้ไขข้อมูลและลบข้อมูล</w:t>
      </w:r>
      <w:r>
        <w:br/>
      </w:r>
      <w:r>
        <w:t xml:space="preserve">หมายเลข 6 ช่องสำหรับแสดงสถานการณ์ใช้งาน (ใช้งาน/ไม่ใช้งาน)</w:t>
      </w:r>
      <w:r>
        <w:br/>
      </w:r>
      <w:r>
        <w:t xml:space="preserve">หมายเลข 7 ช่องสำหรับแสดงสถานะการปิดรอบ</w:t>
      </w:r>
      <w:r>
        <w:br/>
      </w:r>
      <w:r>
        <w:t xml:space="preserve">หมายเลข 8 ช่องสำหรับคลิกเลือกคอลัมน์ที่ต้องการแสดงผลข้อมูลรอบการขึ้นเงินเดือ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อบการขึ้นเงินเดือ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lus-gre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รอบการขึ้นเงินเดือน” ให้ทำการกรอกข้อมูลให้ครบตามที่ระบบแนะนำ เมื่อทำการกรอกข้อมูลเสร็จสิ้น ให้ทาก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save-blu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ลบข้อมูล</w:t>
      </w:r>
    </w:p>
    <w:p>
      <w:pPr>
        <w:pStyle w:val="CaptionedFigure"/>
      </w:pPr>
      <w:r>
        <w:drawing>
          <wp:inline>
            <wp:extent cx="4851132" cy="3994484"/>
            <wp:effectExtent b="0" l="0" r="0" t="0"/>
            <wp:docPr descr="รูปภาพที่ 19 – 20 หน้าให้กรอกรายละเอียดเพิ่มรอบการขึ้นเงินเดือน" title="" id="34" name="Picture"/>
            <a:graphic>
              <a:graphicData uri="http://schemas.openxmlformats.org/drawingml/2006/picture">
                <pic:pic>
                  <pic:nvPicPr>
                    <pic:cNvPr descr="images/admin/chapter19/2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0 หน้าให้กรอกรายละเอียดเพิ่มรอบการขึ้นเงินเดือน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</w:t>
      </w:r>
      <w:r>
        <w:br/>
      </w:r>
      <w:r>
        <w:t xml:space="preserve">หมายเลข 2 ช่องสำหรับคลิกเพื่อเลือกรอบการขึ้นเงินเดือน</w:t>
      </w:r>
      <w:r>
        <w:br/>
      </w:r>
      <w:r>
        <w:t xml:space="preserve">หมายเลข 3 ช่องสำหรับคลิกเลือกวันที่มีผลบังคับใช้</w:t>
      </w:r>
      <w:r>
        <w:br/>
      </w:r>
      <w:r>
        <w:t xml:space="preserve">หมายเลข 4 ช่องสำหรับคลิกเพื่อให้เลือกสถานะการใช้งาน</w:t>
      </w:r>
      <w:r>
        <w:br/>
      </w:r>
      <w:r>
        <w:t xml:space="preserve">หมายเลข 5 ปุ่มสำหรับคลิก “บันทึก”</w:t>
      </w:r>
      <w:r>
        <w:br/>
      </w:r>
      <w:r>
        <w:t xml:space="preserve">หมายเลข 6 ไอคอนสำหรับคลิกเพื่อยกเลิกหรือปิดการเพิ่มรอบการขึ้นเงินเดือน</w:t>
      </w:r>
    </w:p>
    <w:p>
      <w:pPr>
        <w:numPr>
          <w:ilvl w:val="0"/>
          <w:numId w:val="1004"/>
        </w:numPr>
      </w:pPr>
      <w:r>
        <w:t xml:space="preserve">การแก้ไขข้อมูล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toggle-do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edit-da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รอบการขึ้นเงินเดือน” ให้ทำการกรอกข้อมูลแก้ไขที่ต้องการ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save-blu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จะสามารถแก้ไขข้อมูลได้ เมื่อรายการรอบการขึ้นเงินเดือน แสดงสถานะ “ปิดการใช้งาน” เท่านั้น)</w:t>
      </w:r>
    </w:p>
    <w:p>
      <w:pPr>
        <w:numPr>
          <w:ilvl w:val="0"/>
          <w:numId w:val="1004"/>
        </w:numPr>
      </w:pPr>
      <w:r>
        <w:t xml:space="preserve">การลบข้อมูล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toggle-do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7913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delete-dat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ลบข้อมูล” ให้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onfirm-re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ลบข้อมูลหรือหากต้องการยกเลิกการลบข้อมูล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ance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การยืนยันการลบข้อมูลทันที (จะสามารถลบข้อมูลได้ เมื่อรายการรอบการขึ้นเงินเดือน แสดงสถานะ “ปิดการใช้งาน” เท่านั้น)</w:t>
      </w:r>
    </w:p>
    <w:p>
      <w:pPr>
        <w:numPr>
          <w:ilvl w:val="0"/>
          <w:numId w:val="1004"/>
        </w:numPr>
      </w:pPr>
      <w:r>
        <w:t xml:space="preserve">การแสดงเมนูย่อยหลังจาก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toggle-d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แสดงไม่เหมือนกัน ในกรณีที่รายการรอบการขึ้นเงินเดือนในรอบนั้น ๆ ได้ทำการส่งรายชื่อข้าราชการกรุงเทพมหานครสามัญ และลูกจ้างประจำไปทำการเลื่อนเงินเดือนแล้ว หากเจ้าหน้าที่ผู้ดูแลระบบเงินเดือน/ค่าจ้างได้ทำการคลิก ระบบจะแสดง 2 เมนูย่อย ได้แก่ “ดูข้อมูล” และ “ปิดรอบ” หมายถึงจะสามารถคลิกเพื่อดูรายละเอียดข้อมูล และทำการปิดรอบได้เพียงเท่านั้น จะไม่สามารถทำการลบ หรือแก้ไขข้อมูลรายการรอบการเลื่อนเงินเดือนได้</w:t>
      </w:r>
    </w:p>
    <w:p>
      <w:pPr>
        <w:pStyle w:val="CaptionedFigure"/>
      </w:pPr>
      <w:r>
        <w:drawing>
          <wp:inline>
            <wp:extent cx="5943600" cy="2545478"/>
            <wp:effectExtent b="0" l="0" r="0" t="0"/>
            <wp:docPr descr="รูปภาพที่ 19 – 21 เมนูย่อยสำหรับรอบการขึ้นเงินเดือนที่ส่งรายชื่อเสร็จแล้ว" title="" id="58" name="Picture"/>
            <a:graphic>
              <a:graphicData uri="http://schemas.openxmlformats.org/drawingml/2006/picture">
                <pic:pic>
                  <pic:nvPicPr>
                    <pic:cNvPr descr="images/admin/chapter19/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1 เมนูย่อยสำหรับรอบการขึ้นเงินเดือนที่ส่งรายชื่อเสร็จแล้ว</w:t>
      </w:r>
    </w:p>
    <w:p>
      <w:pPr>
        <w:pStyle w:val="BlockText"/>
      </w:pPr>
      <w:r>
        <w:t xml:space="preserve">หมายเลข 1 ช่องสำหรับแสดงเมนูดูข้อมูล และเมนูปิดรอบ</w:t>
      </w:r>
    </w:p>
    <w:p>
      <w:pPr>
        <w:numPr>
          <w:ilvl w:val="0"/>
          <w:numId w:val="1005"/>
        </w:numPr>
      </w:pPr>
      <w:r>
        <w:t xml:space="preserve">การแสดงรายละเอียดข้อมูล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toggle-do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27772" cy="250256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view-dat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ข้อมูลรอบการขึ้นเงินเดือน” (เมนู “ดูข้อมูล” หรือแสดงรายละเอียดข้อมูลจะแสดงหลังจากที่ระบบได้ทำการคำนวณรายชื่อ และส่งรายชื่อข้าราชการกรุงเทพมหานครสามัญ และรายชื่อลูกจ้างประจำไปทำการเลื่อนขั้นเงินเดือนเสร็จสิ้นแล้วเท่านั้น เจ้าหน้าที่ผู้ดูแลระบบถึงสามารถเห็นเมนู และทำการคลิกเพื่อแสดงข้อมูลรอบการขึ้นเงินเดือนได้)</w:t>
      </w:r>
    </w:p>
    <w:p>
      <w:pPr>
        <w:numPr>
          <w:ilvl w:val="0"/>
          <w:numId w:val="1005"/>
        </w:numPr>
      </w:pPr>
      <w:r>
        <w:t xml:space="preserve">การปิดรอบ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toggle-do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316800" cy="1080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roun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ปิดรอบ”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save-blue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รอบการขึ้นเงินเดือนที่คลิกเลือกทันที (การปิดรอบการขึ้นเงินเดือน เจ้าหน้าที่จะสามารถทำได้หลังจากที่ได้ทำการเลื่อนขั้นเงินเดือนให้แก่ข้าราชการกรุงเทพมหานครสามัญ และเลื่อนขั้นค่าจ้างให้กับลูกจ้างประจำเสร็จสิ้น และหลังได้ทำการปิดรอบการเลื่อนเงินเดือนค่าจ้างแล้ว สถานะรายการรอบการขึ้นเงินเดือนจะถูกปิดการใช้งานทันที)</w:t>
      </w:r>
    </w:p>
    <w:bookmarkEnd w:id="7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67" Target="media/rId67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8:01Z</dcterms:created>
  <dcterms:modified xsi:type="dcterms:W3CDTF">2025-06-30T0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